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6319" w:rsidRDefault="00E86319" w:rsidP="00E86319">
      <w:pPr>
        <w:pStyle w:val="Title"/>
        <w:rPr>
          <w:lang w:val="en-US"/>
        </w:rPr>
      </w:pPr>
      <w:r>
        <w:rPr>
          <w:lang w:val="en-US"/>
        </w:rPr>
        <w:t>OEM Forms</w:t>
      </w:r>
    </w:p>
    <w:p w:rsidR="00BE4505" w:rsidRPr="001A6B08" w:rsidRDefault="00BE4505" w:rsidP="00E86319">
      <w:pPr>
        <w:pStyle w:val="Heading1"/>
      </w:pPr>
      <w:r>
        <w:rPr>
          <w:lang w:val="en-US"/>
        </w:rPr>
        <w:t>For</w:t>
      </w:r>
      <w:r w:rsidRPr="00BE4505">
        <w:t xml:space="preserve">m 1: Cluster Form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E4505" w:rsidTr="00BE4505">
        <w:tc>
          <w:tcPr>
            <w:tcW w:w="4508" w:type="dxa"/>
          </w:tcPr>
          <w:p w:rsidR="00BE4505" w:rsidRPr="00E86319" w:rsidRDefault="00BE4505" w:rsidP="00BE4505">
            <w:pPr>
              <w:rPr>
                <w:b/>
                <w:lang w:val="fr-FR"/>
              </w:rPr>
            </w:pPr>
            <w:r w:rsidRPr="00E86319">
              <w:rPr>
                <w:b/>
                <w:lang w:val="fr-FR"/>
              </w:rPr>
              <w:t>Questions</w:t>
            </w:r>
          </w:p>
        </w:tc>
        <w:tc>
          <w:tcPr>
            <w:tcW w:w="4508" w:type="dxa"/>
          </w:tcPr>
          <w:p w:rsidR="00BE4505" w:rsidRPr="00E86319" w:rsidRDefault="00BE4505" w:rsidP="00BE4505">
            <w:pPr>
              <w:rPr>
                <w:b/>
                <w:lang w:val="fr-FR"/>
              </w:rPr>
            </w:pPr>
            <w:r w:rsidRPr="00E86319">
              <w:rPr>
                <w:b/>
                <w:lang w:val="fr-FR"/>
              </w:rPr>
              <w:t>Description</w:t>
            </w:r>
          </w:p>
        </w:tc>
      </w:tr>
      <w:tr w:rsidR="00BE4505" w:rsidRPr="00BE4505" w:rsidTr="00BE4505">
        <w:tc>
          <w:tcPr>
            <w:tcW w:w="4508" w:type="dxa"/>
          </w:tcPr>
          <w:p w:rsidR="00BE4505" w:rsidRPr="00BE4505" w:rsidRDefault="00BE4505" w:rsidP="00BE4505">
            <w:r w:rsidRPr="00BE4505">
              <w:t>Enter recorder code (2 digit code assigned to you)</w:t>
            </w:r>
          </w:p>
        </w:tc>
        <w:tc>
          <w:tcPr>
            <w:tcW w:w="4508" w:type="dxa"/>
          </w:tcPr>
          <w:p w:rsidR="00BE4505" w:rsidRPr="00BE4505" w:rsidRDefault="0092200A" w:rsidP="00BE4505">
            <w:r>
              <w:t>Two</w:t>
            </w:r>
            <w:r w:rsidR="00BE4505" w:rsidRPr="00BE4505">
              <w:t xml:space="preserve"> digit code provided to each recorder</w:t>
            </w:r>
          </w:p>
        </w:tc>
      </w:tr>
      <w:tr w:rsidR="00BE4505" w:rsidRPr="00BE4505" w:rsidTr="00BE4505">
        <w:tc>
          <w:tcPr>
            <w:tcW w:w="4508" w:type="dxa"/>
          </w:tcPr>
          <w:p w:rsidR="00BE4505" w:rsidRPr="00BE4505" w:rsidRDefault="00BE4505" w:rsidP="00BE4505">
            <w:r>
              <w:t>Select District name</w:t>
            </w:r>
          </w:p>
        </w:tc>
        <w:tc>
          <w:tcPr>
            <w:tcW w:w="4508" w:type="dxa"/>
          </w:tcPr>
          <w:p w:rsidR="00BE4505" w:rsidRPr="00BE4505" w:rsidRDefault="00BE4505" w:rsidP="00BE4505">
            <w:r w:rsidRPr="00BE4505">
              <w:t>A list of districts will be provided</w:t>
            </w:r>
          </w:p>
        </w:tc>
      </w:tr>
      <w:tr w:rsidR="00BE4505" w:rsidRPr="00BE4505" w:rsidTr="00BE4505">
        <w:tc>
          <w:tcPr>
            <w:tcW w:w="4508" w:type="dxa"/>
          </w:tcPr>
          <w:p w:rsidR="00BE4505" w:rsidRPr="00BE4505" w:rsidRDefault="00BE4505" w:rsidP="00BE4505">
            <w:r w:rsidRPr="00BE4505">
              <w:t>Select EU name</w:t>
            </w:r>
          </w:p>
        </w:tc>
        <w:tc>
          <w:tcPr>
            <w:tcW w:w="4508" w:type="dxa"/>
          </w:tcPr>
          <w:p w:rsidR="00BE4505" w:rsidRPr="00BE4505" w:rsidRDefault="00BE4505" w:rsidP="00BE4505">
            <w:r>
              <w:t>A list of EU will be provided</w:t>
            </w:r>
          </w:p>
        </w:tc>
      </w:tr>
      <w:tr w:rsidR="00BE4505" w:rsidRPr="00BE4505" w:rsidTr="00BE4505">
        <w:tc>
          <w:tcPr>
            <w:tcW w:w="4508" w:type="dxa"/>
          </w:tcPr>
          <w:p w:rsidR="00BE4505" w:rsidRPr="00BE4505" w:rsidRDefault="004E142F" w:rsidP="00BE4505">
            <w:r>
              <w:t>Enter Cluster name</w:t>
            </w:r>
          </w:p>
        </w:tc>
        <w:tc>
          <w:tcPr>
            <w:tcW w:w="4508" w:type="dxa"/>
          </w:tcPr>
          <w:p w:rsidR="00BE4505" w:rsidRPr="00BE4505" w:rsidRDefault="004E142F" w:rsidP="00BE4505">
            <w:r>
              <w:t>The name of the cluster</w:t>
            </w:r>
          </w:p>
        </w:tc>
      </w:tr>
      <w:tr w:rsidR="00BE4505" w:rsidRPr="00BE4505" w:rsidTr="00BE4505">
        <w:tc>
          <w:tcPr>
            <w:tcW w:w="4508" w:type="dxa"/>
          </w:tcPr>
          <w:p w:rsidR="00BE4505" w:rsidRPr="00BE4505" w:rsidRDefault="004E142F" w:rsidP="00BE4505">
            <w:r w:rsidRPr="004E142F">
              <w:t>Enter Cluster ID</w:t>
            </w:r>
          </w:p>
        </w:tc>
        <w:tc>
          <w:tcPr>
            <w:tcW w:w="4508" w:type="dxa"/>
          </w:tcPr>
          <w:p w:rsidR="00BE4505" w:rsidRPr="00BE4505" w:rsidRDefault="004E142F" w:rsidP="004E142F">
            <w:r w:rsidRPr="004E142F">
              <w:t xml:space="preserve">3-digit code that will be provided for each </w:t>
            </w:r>
            <w:r>
              <w:t>cluster</w:t>
            </w:r>
          </w:p>
        </w:tc>
      </w:tr>
      <w:tr w:rsidR="00BE4505" w:rsidRPr="00BE4505" w:rsidTr="00BE4505">
        <w:tc>
          <w:tcPr>
            <w:tcW w:w="4508" w:type="dxa"/>
          </w:tcPr>
          <w:p w:rsidR="00BE4505" w:rsidRPr="00BE4505" w:rsidRDefault="004E142F" w:rsidP="00BE4505">
            <w:r w:rsidRPr="004E142F">
              <w:t>Enter Cluster ID again</w:t>
            </w:r>
          </w:p>
        </w:tc>
        <w:tc>
          <w:tcPr>
            <w:tcW w:w="4508" w:type="dxa"/>
          </w:tcPr>
          <w:p w:rsidR="00BE4505" w:rsidRPr="00BE4505" w:rsidRDefault="000E6C3E" w:rsidP="000E6C3E">
            <w:r>
              <w:t>3-digit code for the cluster (m</w:t>
            </w:r>
            <w:r w:rsidRPr="000E6C3E">
              <w:t>ust be the same as the last question</w:t>
            </w:r>
            <w:r>
              <w:t>)</w:t>
            </w:r>
          </w:p>
        </w:tc>
      </w:tr>
      <w:tr w:rsidR="00BE4505" w:rsidRPr="00BE4505" w:rsidTr="00BE4505">
        <w:tc>
          <w:tcPr>
            <w:tcW w:w="4508" w:type="dxa"/>
          </w:tcPr>
          <w:p w:rsidR="00BE4505" w:rsidRPr="00BE4505" w:rsidRDefault="001A6B08" w:rsidP="00BE4505">
            <w:r w:rsidRPr="00BE4505">
              <w:t>Collect GPS coordinates</w:t>
            </w:r>
            <w:r>
              <w:t xml:space="preserve"> (</w:t>
            </w:r>
            <w:r w:rsidRPr="00BE4505">
              <w:t>Works best outside of buildings</w:t>
            </w:r>
            <w:r>
              <w:t>)</w:t>
            </w:r>
          </w:p>
        </w:tc>
        <w:tc>
          <w:tcPr>
            <w:tcW w:w="4508" w:type="dxa"/>
          </w:tcPr>
          <w:p w:rsidR="00BE4505" w:rsidRPr="00BE4505" w:rsidRDefault="001A6B08" w:rsidP="0092200A">
            <w:r>
              <w:t>C</w:t>
            </w:r>
            <w:r w:rsidRPr="001A6B08">
              <w:t xml:space="preserve">ollect the GPS coordinates for this </w:t>
            </w:r>
            <w:r>
              <w:t>cluster</w:t>
            </w:r>
          </w:p>
        </w:tc>
      </w:tr>
      <w:tr w:rsidR="001A6B08" w:rsidRPr="00BE4505" w:rsidTr="00BE4505">
        <w:tc>
          <w:tcPr>
            <w:tcW w:w="4508" w:type="dxa"/>
          </w:tcPr>
          <w:p w:rsidR="001A6B08" w:rsidRPr="00BE4505" w:rsidRDefault="001A6B08" w:rsidP="00BE4505">
            <w:r w:rsidRPr="00BE4505">
              <w:t>Ent</w:t>
            </w:r>
            <w:r>
              <w:t>er Village cluster population (</w:t>
            </w:r>
            <w:r w:rsidRPr="00BE4505">
              <w:t>Please obtain this information from the community MDA register</w:t>
            </w:r>
            <w:r>
              <w:t>)</w:t>
            </w:r>
          </w:p>
        </w:tc>
        <w:tc>
          <w:tcPr>
            <w:tcW w:w="4508" w:type="dxa"/>
          </w:tcPr>
          <w:p w:rsidR="001A6B08" w:rsidRPr="001A6B08" w:rsidRDefault="001A6B08" w:rsidP="001A6B08">
            <w:r>
              <w:t>The tot</w:t>
            </w:r>
            <w:r w:rsidRPr="001A6B08">
              <w:t>al population of the cluster</w:t>
            </w:r>
          </w:p>
        </w:tc>
      </w:tr>
      <w:tr w:rsidR="001A6B08" w:rsidRPr="00BE4505" w:rsidTr="00BE4505">
        <w:tc>
          <w:tcPr>
            <w:tcW w:w="4508" w:type="dxa"/>
          </w:tcPr>
          <w:p w:rsidR="001A6B08" w:rsidRPr="00BE4505" w:rsidRDefault="001A6B08" w:rsidP="001A6B08">
            <w:r w:rsidRPr="00BE4505">
              <w:t xml:space="preserve">Confirm </w:t>
            </w:r>
            <w:r w:rsidR="0092200A">
              <w:t xml:space="preserve">the </w:t>
            </w:r>
            <w:r w:rsidRPr="00BE4505">
              <w:t>presence of</w:t>
            </w:r>
            <w:r w:rsidR="0092200A">
              <w:t xml:space="preserve"> black flies</w:t>
            </w:r>
            <w:r>
              <w:t xml:space="preserve"> in or near community (</w:t>
            </w:r>
            <w:r w:rsidRPr="00BE4505">
              <w:t>Show image of black fly to the local leader</w:t>
            </w:r>
            <w:r>
              <w:t>)</w:t>
            </w:r>
          </w:p>
        </w:tc>
        <w:tc>
          <w:tcPr>
            <w:tcW w:w="4508" w:type="dxa"/>
          </w:tcPr>
          <w:p w:rsidR="001A6B08" w:rsidRDefault="001A6B08" w:rsidP="0092200A">
            <w:r>
              <w:t xml:space="preserve">Yes/No question that will confirm whether there </w:t>
            </w:r>
            <w:r w:rsidR="0092200A">
              <w:t>are</w:t>
            </w:r>
            <w:r>
              <w:t xml:space="preserve"> black fl</w:t>
            </w:r>
            <w:r w:rsidR="0092200A">
              <w:t>ies</w:t>
            </w:r>
            <w:r>
              <w:t xml:space="preserve"> in or near the community</w:t>
            </w:r>
          </w:p>
        </w:tc>
      </w:tr>
      <w:tr w:rsidR="001A6B08" w:rsidRPr="00BE4505" w:rsidTr="00BE4505">
        <w:tc>
          <w:tcPr>
            <w:tcW w:w="4508" w:type="dxa"/>
          </w:tcPr>
          <w:p w:rsidR="001A6B08" w:rsidRPr="00BE4505" w:rsidRDefault="001A6B08" w:rsidP="00BE4505">
            <w:proofErr w:type="spellStart"/>
            <w:r w:rsidRPr="00BE4505">
              <w:rPr>
                <w:lang w:val="fr-FR"/>
              </w:rPr>
              <w:t>Additional</w:t>
            </w:r>
            <w:proofErr w:type="spellEnd"/>
            <w:r w:rsidRPr="00BE4505">
              <w:rPr>
                <w:lang w:val="fr-FR"/>
              </w:rPr>
              <w:t xml:space="preserve"> notes</w:t>
            </w:r>
          </w:p>
        </w:tc>
        <w:tc>
          <w:tcPr>
            <w:tcW w:w="4508" w:type="dxa"/>
          </w:tcPr>
          <w:p w:rsidR="001A6B08" w:rsidRDefault="001A6B08" w:rsidP="0092200A">
            <w:r w:rsidRPr="001A6B08">
              <w:t xml:space="preserve">optional, add any </w:t>
            </w:r>
            <w:r w:rsidR="0092200A">
              <w:t>relev</w:t>
            </w:r>
            <w:r w:rsidRPr="001A6B08">
              <w:t>ant information about this community not already captured</w:t>
            </w:r>
          </w:p>
        </w:tc>
      </w:tr>
    </w:tbl>
    <w:p w:rsidR="001A6B08" w:rsidRDefault="0092200A" w:rsidP="0092200A">
      <w:pPr>
        <w:pStyle w:val="Heading1"/>
      </w:pPr>
      <w:r>
        <w:t>Fo</w:t>
      </w:r>
      <w:bookmarkStart w:id="0" w:name="_GoBack"/>
      <w:bookmarkEnd w:id="0"/>
      <w:r>
        <w:t xml:space="preserve">rm 2: </w:t>
      </w:r>
      <w:r w:rsidR="001A6B08" w:rsidRPr="001A6B08">
        <w:t>Participant surve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A6B08" w:rsidTr="00D56D05">
        <w:tc>
          <w:tcPr>
            <w:tcW w:w="4508" w:type="dxa"/>
          </w:tcPr>
          <w:p w:rsidR="001A6B08" w:rsidRDefault="001A6B08" w:rsidP="00D56D05">
            <w:pPr>
              <w:rPr>
                <w:lang w:val="fr-FR"/>
              </w:rPr>
            </w:pPr>
            <w:r>
              <w:rPr>
                <w:lang w:val="fr-FR"/>
              </w:rPr>
              <w:t>Questions</w:t>
            </w:r>
          </w:p>
        </w:tc>
        <w:tc>
          <w:tcPr>
            <w:tcW w:w="4508" w:type="dxa"/>
          </w:tcPr>
          <w:p w:rsidR="001A6B08" w:rsidRDefault="001A6B08" w:rsidP="00D56D05">
            <w:pPr>
              <w:rPr>
                <w:lang w:val="fr-FR"/>
              </w:rPr>
            </w:pPr>
            <w:r>
              <w:rPr>
                <w:lang w:val="fr-FR"/>
              </w:rPr>
              <w:t>Description</w:t>
            </w:r>
          </w:p>
        </w:tc>
      </w:tr>
      <w:tr w:rsidR="001A6B08" w:rsidTr="001A6B08">
        <w:tc>
          <w:tcPr>
            <w:tcW w:w="4508" w:type="dxa"/>
          </w:tcPr>
          <w:p w:rsidR="001A6B08" w:rsidRDefault="001A6B08" w:rsidP="001A6B08">
            <w:pPr>
              <w:pStyle w:val="NormalWeb"/>
              <w:spacing w:before="0" w:beforeAutospacing="0" w:after="0" w:afterAutospacing="0"/>
              <w:textAlignment w:val="baseline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corder code (2 digits)</w:t>
            </w:r>
          </w:p>
        </w:tc>
        <w:tc>
          <w:tcPr>
            <w:tcW w:w="4508" w:type="dxa"/>
          </w:tcPr>
          <w:p w:rsidR="001A6B08" w:rsidRDefault="0092200A" w:rsidP="00BE4505">
            <w:r>
              <w:t>Two</w:t>
            </w:r>
            <w:r w:rsidR="001A6B08" w:rsidRPr="00BE4505">
              <w:t xml:space="preserve"> digit code provided to each recorder</w:t>
            </w:r>
          </w:p>
        </w:tc>
      </w:tr>
      <w:tr w:rsidR="001A6B08" w:rsidTr="001A6B08">
        <w:tc>
          <w:tcPr>
            <w:tcW w:w="4508" w:type="dxa"/>
          </w:tcPr>
          <w:p w:rsidR="001A6B08" w:rsidRPr="001A6B08" w:rsidRDefault="001A6B08" w:rsidP="001A6B08">
            <w:pPr>
              <w:pStyle w:val="NormalWeb"/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elect cluster</w:t>
            </w:r>
          </w:p>
        </w:tc>
        <w:tc>
          <w:tcPr>
            <w:tcW w:w="4508" w:type="dxa"/>
          </w:tcPr>
          <w:p w:rsidR="001A6B08" w:rsidRDefault="001A6B08" w:rsidP="00BE4505">
            <w:r>
              <w:t xml:space="preserve">The list of cluster entered in </w:t>
            </w:r>
            <w:r w:rsidR="0092200A">
              <w:t xml:space="preserve">the </w:t>
            </w:r>
            <w:r>
              <w:t>previous survey</w:t>
            </w:r>
            <w:r w:rsidR="0092200A">
              <w:t xml:space="preserve"> form</w:t>
            </w:r>
          </w:p>
        </w:tc>
      </w:tr>
      <w:tr w:rsidR="001A6B08" w:rsidTr="001A6B08">
        <w:tc>
          <w:tcPr>
            <w:tcW w:w="4508" w:type="dxa"/>
          </w:tcPr>
          <w:p w:rsidR="001A6B08" w:rsidRDefault="001A6B08" w:rsidP="00BE4505">
            <w:r w:rsidRPr="001A6B08">
              <w:rPr>
                <w:rFonts w:ascii="Calibri" w:hAnsi="Calibri" w:cs="Calibri"/>
                <w:color w:val="000000"/>
              </w:rPr>
              <w:t xml:space="preserve">Does </w:t>
            </w:r>
            <w:r w:rsidR="0092200A">
              <w:rPr>
                <w:rFonts w:ascii="Calibri" w:hAnsi="Calibri" w:cs="Calibri"/>
                <w:color w:val="000000"/>
              </w:rPr>
              <w:t xml:space="preserve">the </w:t>
            </w:r>
            <w:r w:rsidRPr="001A6B08">
              <w:rPr>
                <w:rFonts w:ascii="Calibri" w:hAnsi="Calibri" w:cs="Calibri"/>
                <w:color w:val="000000"/>
              </w:rPr>
              <w:t>respondent provide consent?</w:t>
            </w:r>
          </w:p>
        </w:tc>
        <w:tc>
          <w:tcPr>
            <w:tcW w:w="4508" w:type="dxa"/>
          </w:tcPr>
          <w:p w:rsidR="001A6B08" w:rsidRDefault="001A6B08" w:rsidP="00BE4505">
            <w:proofErr w:type="gramStart"/>
            <w:r>
              <w:t>Yes/No</w:t>
            </w:r>
            <w:proofErr w:type="gramEnd"/>
            <w:r>
              <w:t xml:space="preserve"> question. No will end the survey</w:t>
            </w:r>
          </w:p>
        </w:tc>
      </w:tr>
      <w:tr w:rsidR="001A6B08" w:rsidTr="001A6B08">
        <w:tc>
          <w:tcPr>
            <w:tcW w:w="4508" w:type="dxa"/>
          </w:tcPr>
          <w:p w:rsidR="001A6B08" w:rsidRDefault="001A6B08" w:rsidP="00BE4505">
            <w:r w:rsidRPr="001A6B08">
              <w:t>Sex of respondent</w:t>
            </w:r>
          </w:p>
        </w:tc>
        <w:tc>
          <w:tcPr>
            <w:tcW w:w="4508" w:type="dxa"/>
          </w:tcPr>
          <w:p w:rsidR="001A6B08" w:rsidRDefault="001A6B08" w:rsidP="00BE4505">
            <w:r>
              <w:t>Male/Female</w:t>
            </w:r>
          </w:p>
        </w:tc>
      </w:tr>
      <w:tr w:rsidR="001A6B08" w:rsidTr="001A6B08">
        <w:tc>
          <w:tcPr>
            <w:tcW w:w="4508" w:type="dxa"/>
          </w:tcPr>
          <w:p w:rsidR="001A6B08" w:rsidRDefault="001A6B08" w:rsidP="00BE4505">
            <w:r w:rsidRPr="001A6B08">
              <w:t>Enter age in years</w:t>
            </w:r>
            <w:r w:rsidR="00D55091">
              <w:t xml:space="preserve"> (</w:t>
            </w:r>
            <w:r w:rsidR="00D55091">
              <w:rPr>
                <w:rFonts w:ascii="Calibri" w:hAnsi="Calibri" w:cs="Calibri"/>
                <w:color w:val="000000"/>
              </w:rPr>
              <w:t>must be &gt;= 20 or end survey)</w:t>
            </w:r>
          </w:p>
        </w:tc>
        <w:tc>
          <w:tcPr>
            <w:tcW w:w="4508" w:type="dxa"/>
          </w:tcPr>
          <w:p w:rsidR="001A6B08" w:rsidRDefault="00D55091" w:rsidP="00BE4505">
            <w:r>
              <w:t>The age of the respondent. Less than 20 years will end the survey.</w:t>
            </w:r>
          </w:p>
        </w:tc>
      </w:tr>
      <w:tr w:rsidR="001A6B08" w:rsidTr="001A6B08">
        <w:tc>
          <w:tcPr>
            <w:tcW w:w="4508" w:type="dxa"/>
          </w:tcPr>
          <w:p w:rsidR="001A6B08" w:rsidRDefault="00D55091" w:rsidP="00BE4505">
            <w:r w:rsidRPr="00D55091">
              <w:t xml:space="preserve">How many years has the respondent lived in the area? </w:t>
            </w:r>
            <w:r>
              <w:t>(</w:t>
            </w:r>
            <w:r w:rsidRPr="00D55091">
              <w:t>must be &gt;= 10 or end survey</w:t>
            </w:r>
            <w:r>
              <w:t>)</w:t>
            </w:r>
          </w:p>
        </w:tc>
        <w:tc>
          <w:tcPr>
            <w:tcW w:w="4508" w:type="dxa"/>
          </w:tcPr>
          <w:p w:rsidR="001A6B08" w:rsidRDefault="00D55091" w:rsidP="00D55091">
            <w:pPr>
              <w:pStyle w:val="NoSpacing"/>
            </w:pPr>
            <w:r>
              <w:t>The number of years the respondent lived in this place.</w:t>
            </w:r>
            <w:r w:rsidR="0092200A">
              <w:t xml:space="preserve"> </w:t>
            </w:r>
            <w:r>
              <w:t>The value must be less than the respondent age. Less than 10 years will end the survey</w:t>
            </w:r>
          </w:p>
        </w:tc>
      </w:tr>
      <w:tr w:rsidR="001A6B08" w:rsidTr="001A6B08">
        <w:tc>
          <w:tcPr>
            <w:tcW w:w="4508" w:type="dxa"/>
          </w:tcPr>
          <w:p w:rsidR="001A6B08" w:rsidRDefault="00D55091" w:rsidP="00D55091">
            <w:r w:rsidRPr="00D55091">
              <w:t xml:space="preserve">Do you frequently travel </w:t>
            </w:r>
            <w:r>
              <w:t>more than 15 Km</w:t>
            </w:r>
            <w:r w:rsidRPr="00D55091">
              <w:t xml:space="preserve"> from this village?</w:t>
            </w:r>
          </w:p>
        </w:tc>
        <w:tc>
          <w:tcPr>
            <w:tcW w:w="4508" w:type="dxa"/>
          </w:tcPr>
          <w:p w:rsidR="001A6B08" w:rsidRDefault="004D4B21" w:rsidP="004D4B21">
            <w:proofErr w:type="gramStart"/>
            <w:r>
              <w:t>Yes/No</w:t>
            </w:r>
            <w:proofErr w:type="gramEnd"/>
            <w:r>
              <w:t xml:space="preserve"> question.</w:t>
            </w:r>
          </w:p>
        </w:tc>
      </w:tr>
      <w:tr w:rsidR="001A6B08" w:rsidTr="001A6B08">
        <w:tc>
          <w:tcPr>
            <w:tcW w:w="4508" w:type="dxa"/>
          </w:tcPr>
          <w:p w:rsidR="001A6B08" w:rsidRDefault="004D4B21" w:rsidP="00BE4505">
            <w:r w:rsidRPr="004D4B21">
              <w:t xml:space="preserve">Have you taken </w:t>
            </w:r>
            <w:proofErr w:type="spellStart"/>
            <w:r w:rsidRPr="004D4B21">
              <w:t>Ivermectin</w:t>
            </w:r>
            <w:proofErr w:type="spellEnd"/>
            <w:r w:rsidRPr="004D4B21">
              <w:t xml:space="preserve"> in the past 12 months?</w:t>
            </w:r>
          </w:p>
        </w:tc>
        <w:tc>
          <w:tcPr>
            <w:tcW w:w="4508" w:type="dxa"/>
          </w:tcPr>
          <w:p w:rsidR="001A6B08" w:rsidRDefault="004D4B21" w:rsidP="00BE4505">
            <w:r>
              <w:t>“Yes/No/Don’t know” question. No will skip the next question</w:t>
            </w:r>
          </w:p>
        </w:tc>
      </w:tr>
      <w:tr w:rsidR="00D55091" w:rsidTr="001A6B08">
        <w:tc>
          <w:tcPr>
            <w:tcW w:w="4508" w:type="dxa"/>
          </w:tcPr>
          <w:p w:rsidR="00D55091" w:rsidRPr="00D55091" w:rsidRDefault="004D4B21" w:rsidP="004D4B21">
            <w:r w:rsidRPr="004D4B21">
              <w:t xml:space="preserve">If Yes, where </w:t>
            </w:r>
            <w:proofErr w:type="gramStart"/>
            <w:r w:rsidRPr="004D4B21">
              <w:t>were you given</w:t>
            </w:r>
            <w:proofErr w:type="gramEnd"/>
            <w:r w:rsidRPr="004D4B21">
              <w:t xml:space="preserve"> </w:t>
            </w:r>
            <w:proofErr w:type="spellStart"/>
            <w:r w:rsidRPr="004D4B21">
              <w:t>Ivermectin</w:t>
            </w:r>
            <w:proofErr w:type="spellEnd"/>
            <w:r w:rsidRPr="004D4B21">
              <w:t>?</w:t>
            </w:r>
          </w:p>
        </w:tc>
        <w:tc>
          <w:tcPr>
            <w:tcW w:w="4508" w:type="dxa"/>
          </w:tcPr>
          <w:p w:rsidR="00D55091" w:rsidRDefault="004D4B21" w:rsidP="00D55091">
            <w:r>
              <w:t>The respondent choose</w:t>
            </w:r>
            <w:r w:rsidR="0092200A">
              <w:t>s</w:t>
            </w:r>
            <w:r>
              <w:t xml:space="preserve"> between:</w:t>
            </w:r>
          </w:p>
          <w:p w:rsidR="004D4B21" w:rsidRDefault="004D4B21" w:rsidP="004D4B21">
            <w:pPr>
              <w:pStyle w:val="ListParagraph"/>
              <w:numPr>
                <w:ilvl w:val="0"/>
                <w:numId w:val="2"/>
              </w:numPr>
              <w:ind w:left="360"/>
            </w:pPr>
            <w:r w:rsidRPr="004D4B21">
              <w:t>In this village, as part of a mass treatment campaign</w:t>
            </w:r>
          </w:p>
          <w:p w:rsidR="004D4B21" w:rsidRDefault="004D4B21" w:rsidP="004D4B21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>I</w:t>
            </w:r>
            <w:r w:rsidRPr="004D4B21">
              <w:t>n this village, local clinic or pharmacy</w:t>
            </w:r>
          </w:p>
          <w:p w:rsidR="004D4B21" w:rsidRDefault="004D4B21" w:rsidP="004D4B21">
            <w:pPr>
              <w:pStyle w:val="ListParagraph"/>
              <w:numPr>
                <w:ilvl w:val="0"/>
                <w:numId w:val="2"/>
              </w:numPr>
              <w:ind w:left="360"/>
            </w:pPr>
            <w:r w:rsidRPr="004D4B21">
              <w:lastRenderedPageBreak/>
              <w:t>In another village, as part of mass treatment campaign</w:t>
            </w:r>
          </w:p>
          <w:p w:rsidR="004D4B21" w:rsidRDefault="004D4B21" w:rsidP="004D4B21">
            <w:pPr>
              <w:pStyle w:val="ListParagraph"/>
              <w:numPr>
                <w:ilvl w:val="0"/>
                <w:numId w:val="2"/>
              </w:numPr>
              <w:ind w:left="360"/>
            </w:pPr>
            <w:r w:rsidRPr="004D4B21">
              <w:t>In another village, local clinic or pharmacy</w:t>
            </w:r>
          </w:p>
        </w:tc>
      </w:tr>
      <w:tr w:rsidR="00D55091" w:rsidTr="001A6B08">
        <w:tc>
          <w:tcPr>
            <w:tcW w:w="4508" w:type="dxa"/>
          </w:tcPr>
          <w:p w:rsidR="00D55091" w:rsidRPr="00D55091" w:rsidRDefault="00D55091" w:rsidP="00D55091">
            <w:r w:rsidRPr="00D55091">
              <w:lastRenderedPageBreak/>
              <w:t>Was a DBS collected from this person?</w:t>
            </w:r>
          </w:p>
        </w:tc>
        <w:tc>
          <w:tcPr>
            <w:tcW w:w="4508" w:type="dxa"/>
          </w:tcPr>
          <w:p w:rsidR="00D55091" w:rsidRDefault="00D55091" w:rsidP="00D55091">
            <w:r>
              <w:t>Yes/No question</w:t>
            </w:r>
          </w:p>
        </w:tc>
      </w:tr>
      <w:tr w:rsidR="00D55091" w:rsidTr="001A6B08">
        <w:tc>
          <w:tcPr>
            <w:tcW w:w="4508" w:type="dxa"/>
          </w:tcPr>
          <w:p w:rsidR="00D55091" w:rsidRPr="00D55091" w:rsidRDefault="004D4B21" w:rsidP="00D55091">
            <w:r w:rsidRPr="004D4B21">
              <w:t xml:space="preserve">How </w:t>
            </w:r>
            <w:proofErr w:type="gramStart"/>
            <w:r w:rsidRPr="004D4B21">
              <w:t>will the individual's unique ID be generated</w:t>
            </w:r>
            <w:proofErr w:type="gramEnd"/>
            <w:r w:rsidRPr="004D4B21">
              <w:t>?</w:t>
            </w:r>
          </w:p>
        </w:tc>
        <w:tc>
          <w:tcPr>
            <w:tcW w:w="4508" w:type="dxa"/>
          </w:tcPr>
          <w:p w:rsidR="00D55091" w:rsidRDefault="004D4B21" w:rsidP="004D4B21">
            <w:r>
              <w:t>Barcode/ A</w:t>
            </w:r>
            <w:r w:rsidRPr="004D4B21">
              <w:t>utomatic ID generation</w:t>
            </w:r>
            <w:r>
              <w:t xml:space="preserve"> </w:t>
            </w:r>
          </w:p>
          <w:p w:rsidR="004D4B21" w:rsidRDefault="004D4B21" w:rsidP="004D4B21">
            <w:r>
              <w:t>Choose between the use of barcode or automatic ID generation.</w:t>
            </w:r>
          </w:p>
        </w:tc>
      </w:tr>
      <w:tr w:rsidR="00D55091" w:rsidTr="001A6B08">
        <w:tc>
          <w:tcPr>
            <w:tcW w:w="4508" w:type="dxa"/>
          </w:tcPr>
          <w:p w:rsidR="00D55091" w:rsidRPr="00D55091" w:rsidRDefault="004D4B21" w:rsidP="00D55091">
            <w:r>
              <w:rPr>
                <w:rFonts w:ascii="Arial" w:hAnsi="Arial" w:cs="Arial"/>
                <w:color w:val="000000"/>
              </w:rPr>
              <w:t>Additional notes</w:t>
            </w:r>
          </w:p>
        </w:tc>
        <w:tc>
          <w:tcPr>
            <w:tcW w:w="4508" w:type="dxa"/>
          </w:tcPr>
          <w:p w:rsidR="00D55091" w:rsidRDefault="004D4B21" w:rsidP="00D55091">
            <w:r>
              <w:t>Optional information note already captured</w:t>
            </w:r>
          </w:p>
        </w:tc>
      </w:tr>
    </w:tbl>
    <w:p w:rsidR="008D7BEF" w:rsidRDefault="0092200A" w:rsidP="0092200A">
      <w:pPr>
        <w:pStyle w:val="Heading1"/>
      </w:pPr>
      <w:r>
        <w:t xml:space="preserve">Form 3: </w:t>
      </w:r>
      <w:r w:rsidR="008D7BEF" w:rsidRPr="004D4B21">
        <w:t>Breeding site survey</w:t>
      </w:r>
      <w:r>
        <w:t xml:space="preserve"> -</w:t>
      </w:r>
      <w:r w:rsidR="008D7BEF" w:rsidRPr="004D4B21">
        <w:t xml:space="preserve"> River assess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D4B21" w:rsidTr="004D4B21">
        <w:tc>
          <w:tcPr>
            <w:tcW w:w="4508" w:type="dxa"/>
          </w:tcPr>
          <w:p w:rsidR="004D4B21" w:rsidRDefault="004D4B21" w:rsidP="004D4B21">
            <w:r>
              <w:t>Questions</w:t>
            </w:r>
          </w:p>
        </w:tc>
        <w:tc>
          <w:tcPr>
            <w:tcW w:w="4508" w:type="dxa"/>
          </w:tcPr>
          <w:p w:rsidR="004D4B21" w:rsidRDefault="004D4B21" w:rsidP="004D4B21">
            <w:r>
              <w:t>Descriptions</w:t>
            </w:r>
          </w:p>
        </w:tc>
      </w:tr>
      <w:tr w:rsidR="004D4B21" w:rsidTr="004D4B21">
        <w:tc>
          <w:tcPr>
            <w:tcW w:w="4508" w:type="dxa"/>
          </w:tcPr>
          <w:p w:rsidR="004D4B21" w:rsidRDefault="008D7BEF" w:rsidP="008D7BEF">
            <w:r>
              <w:t>Select the district name</w:t>
            </w:r>
          </w:p>
        </w:tc>
        <w:tc>
          <w:tcPr>
            <w:tcW w:w="4508" w:type="dxa"/>
          </w:tcPr>
          <w:p w:rsidR="004D4B21" w:rsidRDefault="008D7BEF" w:rsidP="004D4B21">
            <w:r>
              <w:t>Select a district between the list prepopulated</w:t>
            </w:r>
          </w:p>
        </w:tc>
      </w:tr>
      <w:tr w:rsidR="004D4B21" w:rsidTr="004D4B21">
        <w:tc>
          <w:tcPr>
            <w:tcW w:w="4508" w:type="dxa"/>
          </w:tcPr>
          <w:p w:rsidR="004D4B21" w:rsidRDefault="008D7BEF" w:rsidP="008D7BEF">
            <w:r>
              <w:t xml:space="preserve">Name of community surveyed (i.e. closest community to the breeding site) </w:t>
            </w:r>
          </w:p>
        </w:tc>
        <w:tc>
          <w:tcPr>
            <w:tcW w:w="4508" w:type="dxa"/>
          </w:tcPr>
          <w:p w:rsidR="004D4B21" w:rsidRDefault="008D7BEF" w:rsidP="004D4B21">
            <w:r>
              <w:t xml:space="preserve">The name of </w:t>
            </w:r>
            <w:r w:rsidR="0092200A">
              <w:t xml:space="preserve">the </w:t>
            </w:r>
            <w:r>
              <w:t>community</w:t>
            </w:r>
          </w:p>
        </w:tc>
      </w:tr>
      <w:tr w:rsidR="004D4B21" w:rsidTr="004D4B21">
        <w:tc>
          <w:tcPr>
            <w:tcW w:w="4508" w:type="dxa"/>
          </w:tcPr>
          <w:p w:rsidR="004D4B21" w:rsidRDefault="008D7BEF" w:rsidP="004D4B21">
            <w:r w:rsidRPr="008D7BEF">
              <w:t>Month of survey</w:t>
            </w:r>
          </w:p>
        </w:tc>
        <w:tc>
          <w:tcPr>
            <w:tcW w:w="4508" w:type="dxa"/>
          </w:tcPr>
          <w:p w:rsidR="004D4B21" w:rsidRDefault="008D7BEF" w:rsidP="004D4B21">
            <w:r>
              <w:t>A list of month</w:t>
            </w:r>
          </w:p>
        </w:tc>
      </w:tr>
      <w:tr w:rsidR="004D4B21" w:rsidTr="004D4B21">
        <w:tc>
          <w:tcPr>
            <w:tcW w:w="4508" w:type="dxa"/>
          </w:tcPr>
          <w:p w:rsidR="004D4B21" w:rsidRDefault="008D7BEF" w:rsidP="004D4B21">
            <w:r w:rsidRPr="008D7BEF">
              <w:t>Year of survey</w:t>
            </w:r>
          </w:p>
        </w:tc>
        <w:tc>
          <w:tcPr>
            <w:tcW w:w="4508" w:type="dxa"/>
          </w:tcPr>
          <w:p w:rsidR="004D4B21" w:rsidRDefault="008D7BEF" w:rsidP="004D4B21">
            <w:r>
              <w:t>The year of survey</w:t>
            </w:r>
          </w:p>
        </w:tc>
      </w:tr>
      <w:tr w:rsidR="004D4B21" w:rsidTr="004D4B21">
        <w:tc>
          <w:tcPr>
            <w:tcW w:w="4508" w:type="dxa"/>
          </w:tcPr>
          <w:p w:rsidR="004D4B21" w:rsidRDefault="008D7BEF" w:rsidP="004D4B21">
            <w:r w:rsidRPr="008D7BEF">
              <w:t>GPS coordinate of suspected breeding site</w:t>
            </w:r>
            <w:r>
              <w:t xml:space="preserve"> (</w:t>
            </w:r>
            <w:r w:rsidRPr="00BE4505">
              <w:t>Works best outside of buildings</w:t>
            </w:r>
            <w:r>
              <w:t>)</w:t>
            </w:r>
          </w:p>
        </w:tc>
        <w:tc>
          <w:tcPr>
            <w:tcW w:w="4508" w:type="dxa"/>
          </w:tcPr>
          <w:p w:rsidR="004D4B21" w:rsidRDefault="008D7BEF" w:rsidP="004D4B21">
            <w:r>
              <w:t>The GPS of community</w:t>
            </w:r>
          </w:p>
        </w:tc>
      </w:tr>
      <w:tr w:rsidR="004D4B21" w:rsidTr="004D4B21">
        <w:tc>
          <w:tcPr>
            <w:tcW w:w="4508" w:type="dxa"/>
          </w:tcPr>
          <w:p w:rsidR="004D4B21" w:rsidRDefault="008D7BEF" w:rsidP="004D4B21">
            <w:r w:rsidRPr="008D7BEF">
              <w:t>Name of river or stream</w:t>
            </w:r>
          </w:p>
        </w:tc>
        <w:tc>
          <w:tcPr>
            <w:tcW w:w="4508" w:type="dxa"/>
          </w:tcPr>
          <w:p w:rsidR="004D4B21" w:rsidRDefault="008D7BEF" w:rsidP="004D4B21">
            <w:r>
              <w:t>The name of river or stream</w:t>
            </w:r>
          </w:p>
        </w:tc>
      </w:tr>
      <w:tr w:rsidR="004D4B21" w:rsidTr="004D4B21">
        <w:tc>
          <w:tcPr>
            <w:tcW w:w="4508" w:type="dxa"/>
          </w:tcPr>
          <w:p w:rsidR="004D4B21" w:rsidRDefault="008D7BEF" w:rsidP="004D4B21">
            <w:r w:rsidRPr="008D7BEF">
              <w:t>Name of river basin</w:t>
            </w:r>
          </w:p>
        </w:tc>
        <w:tc>
          <w:tcPr>
            <w:tcW w:w="4508" w:type="dxa"/>
          </w:tcPr>
          <w:p w:rsidR="004D4B21" w:rsidRDefault="008D7BEF" w:rsidP="004D4B21">
            <w:r>
              <w:t>The name of river basin</w:t>
            </w:r>
          </w:p>
        </w:tc>
      </w:tr>
      <w:tr w:rsidR="008D7BEF" w:rsidTr="004D4B21">
        <w:tc>
          <w:tcPr>
            <w:tcW w:w="4508" w:type="dxa"/>
          </w:tcPr>
          <w:p w:rsidR="008D7BEF" w:rsidRDefault="008D7BEF" w:rsidP="004D4B21">
            <w:r w:rsidRPr="008D7BEF">
              <w:t>At time of inspection did site appear suitable for black fly breeding</w:t>
            </w:r>
          </w:p>
        </w:tc>
        <w:tc>
          <w:tcPr>
            <w:tcW w:w="4508" w:type="dxa"/>
          </w:tcPr>
          <w:p w:rsidR="008D7BEF" w:rsidRDefault="008D7BEF" w:rsidP="004D4B21">
            <w:r>
              <w:t>Yes/No question</w:t>
            </w:r>
          </w:p>
        </w:tc>
      </w:tr>
      <w:tr w:rsidR="008D7BEF" w:rsidTr="004D4B21">
        <w:tc>
          <w:tcPr>
            <w:tcW w:w="4508" w:type="dxa"/>
          </w:tcPr>
          <w:p w:rsidR="008D7BEF" w:rsidRDefault="008D7BEF" w:rsidP="004D4B21">
            <w:r w:rsidRPr="008D7BEF">
              <w:t>At time of inspection did site provide evidence of larvae</w:t>
            </w:r>
          </w:p>
        </w:tc>
        <w:tc>
          <w:tcPr>
            <w:tcW w:w="4508" w:type="dxa"/>
          </w:tcPr>
          <w:p w:rsidR="008D7BEF" w:rsidRDefault="008D7BEF" w:rsidP="004D4B21">
            <w:proofErr w:type="gramStart"/>
            <w:r>
              <w:t>Yes/No</w:t>
            </w:r>
            <w:proofErr w:type="gramEnd"/>
            <w:r>
              <w:t xml:space="preserve"> question. If no, the mobile will skip the next question</w:t>
            </w:r>
          </w:p>
        </w:tc>
      </w:tr>
      <w:tr w:rsidR="008D7BEF" w:rsidTr="004D4B21">
        <w:tc>
          <w:tcPr>
            <w:tcW w:w="4508" w:type="dxa"/>
          </w:tcPr>
          <w:p w:rsidR="008D7BEF" w:rsidRDefault="008D7BEF" w:rsidP="004D4B21">
            <w:r w:rsidRPr="008D7BEF">
              <w:t>If yes to larvae, rate abundance as few, some or many</w:t>
            </w:r>
          </w:p>
        </w:tc>
        <w:tc>
          <w:tcPr>
            <w:tcW w:w="4508" w:type="dxa"/>
          </w:tcPr>
          <w:p w:rsidR="00E86319" w:rsidRDefault="008D7BEF" w:rsidP="00E86319">
            <w:pPr>
              <w:pStyle w:val="NoSpacing"/>
            </w:pPr>
            <w:r>
              <w:t xml:space="preserve">Select between </w:t>
            </w:r>
          </w:p>
          <w:p w:rsidR="00E86319" w:rsidRDefault="00E86319" w:rsidP="00E86319">
            <w:pPr>
              <w:pStyle w:val="NoSpacing"/>
            </w:pPr>
            <w:r>
              <w:t>+</w:t>
            </w:r>
          </w:p>
          <w:p w:rsidR="00E86319" w:rsidRDefault="00E86319" w:rsidP="00E86319">
            <w:pPr>
              <w:pStyle w:val="NoSpacing"/>
            </w:pPr>
            <w:r>
              <w:t>++</w:t>
            </w:r>
          </w:p>
          <w:p w:rsidR="008D7BEF" w:rsidRDefault="008D7BEF" w:rsidP="00E86319">
            <w:pPr>
              <w:pStyle w:val="NoSpacing"/>
            </w:pPr>
            <w:r>
              <w:t>+++</w:t>
            </w:r>
          </w:p>
        </w:tc>
      </w:tr>
      <w:tr w:rsidR="008D7BEF" w:rsidTr="004D4B21">
        <w:tc>
          <w:tcPr>
            <w:tcW w:w="4508" w:type="dxa"/>
          </w:tcPr>
          <w:p w:rsidR="008D7BEF" w:rsidRDefault="008D7BEF" w:rsidP="004D4B21">
            <w:r w:rsidRPr="008D7BEF">
              <w:t>Additional notes</w:t>
            </w:r>
          </w:p>
        </w:tc>
        <w:tc>
          <w:tcPr>
            <w:tcW w:w="4508" w:type="dxa"/>
          </w:tcPr>
          <w:p w:rsidR="008D7BEF" w:rsidRDefault="008D7BEF" w:rsidP="004D4B21">
            <w:r w:rsidRPr="008D7BEF">
              <w:t>Optional information note already captured</w:t>
            </w:r>
          </w:p>
        </w:tc>
      </w:tr>
    </w:tbl>
    <w:p w:rsidR="008D7BEF" w:rsidRDefault="0092200A" w:rsidP="0092200A">
      <w:pPr>
        <w:pStyle w:val="Heading1"/>
      </w:pPr>
      <w:r>
        <w:t xml:space="preserve">Form 4: </w:t>
      </w:r>
      <w:r w:rsidRPr="0092200A">
        <w:t>Breeding site survey</w:t>
      </w:r>
      <w:r>
        <w:t xml:space="preserve"> -</w:t>
      </w:r>
      <w:r w:rsidRPr="0092200A">
        <w:t xml:space="preserve"> Community ques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D7BEF" w:rsidTr="008D7BEF">
        <w:tc>
          <w:tcPr>
            <w:tcW w:w="4508" w:type="dxa"/>
          </w:tcPr>
          <w:p w:rsidR="008D7BEF" w:rsidRDefault="008D7BEF" w:rsidP="008D7BEF">
            <w:r>
              <w:t>Questions</w:t>
            </w:r>
          </w:p>
        </w:tc>
        <w:tc>
          <w:tcPr>
            <w:tcW w:w="4508" w:type="dxa"/>
          </w:tcPr>
          <w:p w:rsidR="008D7BEF" w:rsidRDefault="008D7BEF" w:rsidP="008D7BEF">
            <w:r>
              <w:t>Descriptions</w:t>
            </w:r>
          </w:p>
        </w:tc>
      </w:tr>
      <w:tr w:rsidR="008D7BEF" w:rsidTr="008D7BEF">
        <w:tc>
          <w:tcPr>
            <w:tcW w:w="4508" w:type="dxa"/>
          </w:tcPr>
          <w:p w:rsidR="008D7BEF" w:rsidRDefault="008D7BEF" w:rsidP="008D7BEF">
            <w:r>
              <w:t>Select the district name</w:t>
            </w:r>
          </w:p>
        </w:tc>
        <w:tc>
          <w:tcPr>
            <w:tcW w:w="4508" w:type="dxa"/>
          </w:tcPr>
          <w:p w:rsidR="008D7BEF" w:rsidRDefault="008D7BEF" w:rsidP="008D7BEF">
            <w:r>
              <w:t>Select a district between the list prepopulated</w:t>
            </w:r>
          </w:p>
        </w:tc>
      </w:tr>
      <w:tr w:rsidR="008D7BEF" w:rsidTr="008D7BEF">
        <w:tc>
          <w:tcPr>
            <w:tcW w:w="4508" w:type="dxa"/>
          </w:tcPr>
          <w:p w:rsidR="008D7BEF" w:rsidRDefault="008D7BEF" w:rsidP="008D7BEF">
            <w:r>
              <w:t xml:space="preserve">Name of community surveyed (i.e. closest community to the breeding site) </w:t>
            </w:r>
          </w:p>
        </w:tc>
        <w:tc>
          <w:tcPr>
            <w:tcW w:w="4508" w:type="dxa"/>
          </w:tcPr>
          <w:p w:rsidR="008D7BEF" w:rsidRDefault="008D7BEF" w:rsidP="008D7BEF">
            <w:r>
              <w:t xml:space="preserve">The name of </w:t>
            </w:r>
            <w:r w:rsidR="0092200A">
              <w:t xml:space="preserve">the </w:t>
            </w:r>
            <w:r>
              <w:t>community</w:t>
            </w:r>
          </w:p>
        </w:tc>
      </w:tr>
      <w:tr w:rsidR="008D7BEF" w:rsidTr="008D7BEF">
        <w:tc>
          <w:tcPr>
            <w:tcW w:w="4508" w:type="dxa"/>
          </w:tcPr>
          <w:p w:rsidR="008D7BEF" w:rsidRDefault="00E86319" w:rsidP="008D7BEF">
            <w:r w:rsidRPr="00E86319">
              <w:t>Ask a small group of community members (10+) the following:</w:t>
            </w:r>
          </w:p>
        </w:tc>
        <w:tc>
          <w:tcPr>
            <w:tcW w:w="4508" w:type="dxa"/>
          </w:tcPr>
          <w:p w:rsidR="008D7BEF" w:rsidRDefault="00E86319" w:rsidP="008D7BEF">
            <w:r>
              <w:t>Information note</w:t>
            </w:r>
          </w:p>
        </w:tc>
      </w:tr>
      <w:tr w:rsidR="008D7BEF" w:rsidTr="008D7BEF">
        <w:tc>
          <w:tcPr>
            <w:tcW w:w="4508" w:type="dxa"/>
          </w:tcPr>
          <w:p w:rsidR="008D7BEF" w:rsidRDefault="00E86319" w:rsidP="008D7BEF">
            <w:r w:rsidRPr="00E86319">
              <w:t>Are blackfly bites a problem in this community?</w:t>
            </w:r>
            <w:r>
              <w:t xml:space="preserve"> (</w:t>
            </w:r>
            <w:r w:rsidRPr="008D7BEF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check local name for blackfly, show picture or actual black fly in a glass container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)</w:t>
            </w:r>
          </w:p>
        </w:tc>
        <w:tc>
          <w:tcPr>
            <w:tcW w:w="4508" w:type="dxa"/>
          </w:tcPr>
          <w:p w:rsidR="008D7BEF" w:rsidRDefault="00E86319" w:rsidP="008D7BEF">
            <w:proofErr w:type="gramStart"/>
            <w:r>
              <w:t>Yes/No</w:t>
            </w:r>
            <w:proofErr w:type="gramEnd"/>
            <w:r>
              <w:t xml:space="preserve"> Question. No will end the survey</w:t>
            </w:r>
          </w:p>
        </w:tc>
      </w:tr>
      <w:tr w:rsidR="008D7BEF" w:rsidTr="008D7BEF">
        <w:tc>
          <w:tcPr>
            <w:tcW w:w="4508" w:type="dxa"/>
          </w:tcPr>
          <w:p w:rsidR="008D7BEF" w:rsidRDefault="00E86319" w:rsidP="008D7BEF">
            <w:r w:rsidRPr="00E86319">
              <w:t>How many bites do you receive each day?</w:t>
            </w:r>
          </w:p>
        </w:tc>
        <w:tc>
          <w:tcPr>
            <w:tcW w:w="4508" w:type="dxa"/>
          </w:tcPr>
          <w:p w:rsidR="008D7BEF" w:rsidRDefault="00E86319" w:rsidP="008D7BEF">
            <w:r>
              <w:t>Select between :</w:t>
            </w:r>
          </w:p>
          <w:p w:rsidR="00E86319" w:rsidRDefault="00E86319" w:rsidP="00E86319">
            <w:r>
              <w:t>None</w:t>
            </w:r>
          </w:p>
          <w:p w:rsidR="00E86319" w:rsidRDefault="00E86319" w:rsidP="00E86319">
            <w:r>
              <w:t>a few (&lt;=10)</w:t>
            </w:r>
          </w:p>
          <w:p w:rsidR="00E86319" w:rsidRDefault="00E86319" w:rsidP="00E86319">
            <w:r>
              <w:t>some (&gt; 10 and &lt;=50)</w:t>
            </w:r>
          </w:p>
          <w:p w:rsidR="00E86319" w:rsidRDefault="00E86319" w:rsidP="00E86319">
            <w:r>
              <w:t>many (&gt;50)</w:t>
            </w:r>
          </w:p>
        </w:tc>
      </w:tr>
      <w:tr w:rsidR="008D7BEF" w:rsidTr="008D7BEF">
        <w:tc>
          <w:tcPr>
            <w:tcW w:w="4508" w:type="dxa"/>
          </w:tcPr>
          <w:p w:rsidR="008D7BEF" w:rsidRDefault="00E86319" w:rsidP="008D7BEF">
            <w:r>
              <w:t>W</w:t>
            </w:r>
            <w:r w:rsidRPr="00E86319">
              <w:t>hat time of year (MONTH) or season are there the most blackfly bites?</w:t>
            </w:r>
          </w:p>
        </w:tc>
        <w:tc>
          <w:tcPr>
            <w:tcW w:w="4508" w:type="dxa"/>
          </w:tcPr>
          <w:p w:rsidR="008D7BEF" w:rsidRDefault="00E86319" w:rsidP="008D7BEF">
            <w:r>
              <w:t>Select one or many month</w:t>
            </w:r>
          </w:p>
        </w:tc>
      </w:tr>
    </w:tbl>
    <w:p w:rsidR="008D7BEF" w:rsidRPr="00BE4505" w:rsidRDefault="008D7BEF" w:rsidP="004D4B21"/>
    <w:sectPr w:rsidR="008D7BEF" w:rsidRPr="00BE450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E7AE4"/>
    <w:multiLevelType w:val="hybridMultilevel"/>
    <w:tmpl w:val="AD2638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264F7"/>
    <w:multiLevelType w:val="multilevel"/>
    <w:tmpl w:val="64628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432F09"/>
    <w:multiLevelType w:val="multilevel"/>
    <w:tmpl w:val="512A0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332245"/>
    <w:multiLevelType w:val="multilevel"/>
    <w:tmpl w:val="F3EC4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sDQ0NzM1NTU2MzZR0lEKTi0uzszPAykwrAUAjK1gMiwAAAA="/>
  </w:docVars>
  <w:rsids>
    <w:rsidRoot w:val="00BE4505"/>
    <w:rsid w:val="000E6C3E"/>
    <w:rsid w:val="001A6B08"/>
    <w:rsid w:val="004D4B21"/>
    <w:rsid w:val="004E142F"/>
    <w:rsid w:val="008271D1"/>
    <w:rsid w:val="00894918"/>
    <w:rsid w:val="008D7BEF"/>
    <w:rsid w:val="0092200A"/>
    <w:rsid w:val="00BE4505"/>
    <w:rsid w:val="00D55091"/>
    <w:rsid w:val="00E86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DA111"/>
  <w15:chartTrackingRefBased/>
  <w15:docId w15:val="{F60CAC3B-9C88-4EE2-9EB4-59295FF94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6319"/>
  </w:style>
  <w:style w:type="paragraph" w:styleId="Heading1">
    <w:name w:val="heading 1"/>
    <w:basedOn w:val="Normal"/>
    <w:next w:val="Normal"/>
    <w:link w:val="Heading1Char"/>
    <w:uiPriority w:val="9"/>
    <w:qFormat/>
    <w:rsid w:val="00E8631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8631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631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631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631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631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631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631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631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45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A6B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E8631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D4B2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86319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86319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8631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8631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6319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631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631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631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631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6319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631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86319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6319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86319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E86319"/>
    <w:rPr>
      <w:b/>
      <w:bCs/>
    </w:rPr>
  </w:style>
  <w:style w:type="character" w:styleId="Emphasis">
    <w:name w:val="Emphasis"/>
    <w:basedOn w:val="DefaultParagraphFont"/>
    <w:uiPriority w:val="20"/>
    <w:qFormat/>
    <w:rsid w:val="00E86319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E8631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8631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6319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6319"/>
    <w:rPr>
      <w:b/>
      <w:bCs/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E86319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86319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E86319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86319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8631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8631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0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1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3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15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31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0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55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5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56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37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7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92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5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3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2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30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0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88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01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9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585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ghtsavers</Company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mba Nduba Dyesse</dc:creator>
  <cp:keywords/>
  <dc:description/>
  <cp:lastModifiedBy>Yumba Nduba Dyesse</cp:lastModifiedBy>
  <cp:revision>2</cp:revision>
  <dcterms:created xsi:type="dcterms:W3CDTF">2019-06-06T08:23:00Z</dcterms:created>
  <dcterms:modified xsi:type="dcterms:W3CDTF">2019-06-06T10:13:00Z</dcterms:modified>
</cp:coreProperties>
</file>